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3D3B6" w14:textId="77777777" w:rsidR="00DE35EB" w:rsidRPr="00DE35EB" w:rsidRDefault="00DE35EB" w:rsidP="00DE35E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Relative Pronouns Quiz (Intermediate Level)</w:t>
      </w:r>
    </w:p>
    <w:p w14:paraId="06BDD14D" w14:textId="77777777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rt 1: Choose the Correct Relative Pronoun</w:t>
      </w:r>
    </w:p>
    <w:p w14:paraId="3B1324E8" w14:textId="77777777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Instructions: Choose the best relative pronoun (who, which, that, whose, where, when) to complete each sentence.</w:t>
      </w:r>
    </w:p>
    <w:p w14:paraId="429988CC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woman _______ lives next door is a famous writer.</w:t>
      </w:r>
    </w:p>
    <w:p w14:paraId="6C44B0E4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at's the restaurant _______ we had our first date.</w:t>
      </w:r>
    </w:p>
    <w:p w14:paraId="3FCE9E4F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finally read the book _______ you recommended to me.</w:t>
      </w:r>
    </w:p>
    <w:p w14:paraId="68FB95BF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man _______ car was stolen called the police.</w:t>
      </w:r>
    </w:p>
    <w:p w14:paraId="04D456EA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ummer is the time _______ many people go on vacation.</w:t>
      </w:r>
    </w:p>
    <w:p w14:paraId="4B0C1D9D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is is the phone _______ has the best camera.</w:t>
      </w:r>
    </w:p>
    <w:p w14:paraId="1B5A978F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person _______ you need to talk to is on holiday.</w:t>
      </w:r>
    </w:p>
    <w:p w14:paraId="0E159B7A" w14:textId="77777777" w:rsidR="00DE35EB" w:rsidRPr="00DE35EB" w:rsidRDefault="00DE35EB" w:rsidP="00DE35EB">
      <w:pPr>
        <w:pStyle w:val="Paragraphedeliste"/>
        <w:numPr>
          <w:ilvl w:val="0"/>
          <w:numId w:val="6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house _______ they bought is over 100 years old.</w:t>
      </w:r>
    </w:p>
    <w:p w14:paraId="7E83A5B3" w14:textId="77777777" w:rsid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</w:p>
    <w:p w14:paraId="4E563BA6" w14:textId="2A9A5A36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rt 2: Combine the Sentences</w:t>
      </w:r>
    </w:p>
    <w:p w14:paraId="5D3B228C" w14:textId="77777777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Instructions: Combine the two sentences into one using a relative pronoun.</w:t>
      </w:r>
    </w:p>
    <w:p w14:paraId="40A94D7F" w14:textId="4BF3FF5F" w:rsidR="00DE35EB" w:rsidRPr="00DE35EB" w:rsidRDefault="00DE35EB" w:rsidP="00DE35E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have a friend. She speaks four languages.</w:t>
      </w:r>
    </w:p>
    <w:p w14:paraId="3A0EC58C" w14:textId="03361EE7" w:rsidR="00DE35EB" w:rsidRPr="00DE35EB" w:rsidRDefault="00DE35EB" w:rsidP="00DE35E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We visited a city. The city was very historical.</w:t>
      </w:r>
    </w:p>
    <w:p w14:paraId="63BD5F7A" w14:textId="5B35838A" w:rsidR="00DE35EB" w:rsidRPr="00DE35EB" w:rsidRDefault="00DE35EB" w:rsidP="00DE35E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at is the shop. I bought my laptop there.</w:t>
      </w:r>
    </w:p>
    <w:p w14:paraId="7304C06E" w14:textId="4E21D13D" w:rsidR="00DE35EB" w:rsidRPr="00DE35EB" w:rsidRDefault="00DE35EB" w:rsidP="00DE35E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y called the lawyer. The lawyer had helped them before.</w:t>
      </w:r>
    </w:p>
    <w:p w14:paraId="1857387F" w14:textId="7472D25A" w:rsidR="00DE35EB" w:rsidRPr="00DE35EB" w:rsidRDefault="00DE35EB" w:rsidP="00DE35E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 remember the day. We met on that day.</w:t>
      </w:r>
    </w:p>
    <w:p w14:paraId="651F0F6A" w14:textId="3FDDD70B" w:rsidR="00DE35EB" w:rsidRPr="00DE35EB" w:rsidRDefault="00DE35EB" w:rsidP="00DE35E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student passed the exam. Her notes were very detailed.</w:t>
      </w:r>
    </w:p>
    <w:p w14:paraId="63686169" w14:textId="77777777" w:rsid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</w:p>
    <w:p w14:paraId="739F46F2" w14:textId="5F693D7A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rt 3: Add Commas if Necessary</w:t>
      </w:r>
    </w:p>
    <w:p w14:paraId="4071B244" w14:textId="77777777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Instructions: Add commas (,) to these sentences if they are needed. If no commas are needed, write "OK".</w:t>
      </w:r>
    </w:p>
    <w:p w14:paraId="64D0BA62" w14:textId="77777777" w:rsidR="00DE35EB" w:rsidRPr="00DE35EB" w:rsidRDefault="00DE35EB" w:rsidP="00DE35E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y brother who lives in Canada is a doctor.</w:t>
      </w:r>
    </w:p>
    <w:p w14:paraId="368B4015" w14:textId="77777777" w:rsidR="00DE35EB" w:rsidRPr="00DE35EB" w:rsidRDefault="00DE35EB" w:rsidP="00DE35E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movie which we saw yesterday was really boring.</w:t>
      </w:r>
    </w:p>
    <w:p w14:paraId="1726307C" w14:textId="77777777" w:rsidR="00DE35EB" w:rsidRPr="00DE35EB" w:rsidRDefault="00DE35EB" w:rsidP="00DE35E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aris which is the capital of France is a beautiful city.</w:t>
      </w:r>
    </w:p>
    <w:p w14:paraId="2F1ECA22" w14:textId="77777777" w:rsidR="00DE35EB" w:rsidRPr="00DE35EB" w:rsidRDefault="00DE35EB" w:rsidP="00DE35E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person who won the lottery was very surprised.</w:t>
      </w:r>
    </w:p>
    <w:p w14:paraId="4B3D3FF6" w14:textId="77777777" w:rsidR="00DE35EB" w:rsidRPr="00DE35EB" w:rsidRDefault="00DE35EB" w:rsidP="00DE35E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>My car which is a red Toyota is very reliable.</w:t>
      </w:r>
    </w:p>
    <w:p w14:paraId="327CAE98" w14:textId="77777777" w:rsid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</w:p>
    <w:p w14:paraId="07CB9065" w14:textId="366DEF28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rt 4: The Pronoun Can Be Omitted</w:t>
      </w:r>
    </w:p>
    <w:p w14:paraId="276F25DF" w14:textId="77777777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Instructions: Some of these sentences are correct, but the relative pronoun can be omitted (left out). Rewrite those sentences, leaving the pronoun out. If it cannot be omitted, write "OK".</w:t>
      </w:r>
    </w:p>
    <w:p w14:paraId="6E0C91CF" w14:textId="6AE6646A" w:rsidR="00DE35EB" w:rsidRPr="00DE35EB" w:rsidRDefault="00DE35EB" w:rsidP="00DE35EB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dress that she wore to the party was beautiful.</w:t>
      </w:r>
    </w:p>
    <w:p w14:paraId="73429C12" w14:textId="5DC01A55" w:rsidR="00DE35EB" w:rsidRPr="00DE35EB" w:rsidRDefault="00DE35EB" w:rsidP="00DE35EB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man who is waiting outside wants to see you.</w:t>
      </w:r>
    </w:p>
    <w:p w14:paraId="5D6A51B4" w14:textId="17678DDE" w:rsidR="00DE35EB" w:rsidRPr="00DE35EB" w:rsidRDefault="00DE35EB" w:rsidP="00DE35EB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is is the key which opens the front door.</w:t>
      </w:r>
    </w:p>
    <w:p w14:paraId="52CD4746" w14:textId="57066740" w:rsidR="00DE35EB" w:rsidRPr="00DE35EB" w:rsidRDefault="00DE35EB" w:rsidP="00DE35EB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music which they are playing is too loud.</w:t>
      </w:r>
    </w:p>
    <w:p w14:paraId="40F106C3" w14:textId="77777777" w:rsid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</w:p>
    <w:p w14:paraId="28341CF3" w14:textId="7442C79F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art 5: Spot the Error</w:t>
      </w:r>
    </w:p>
    <w:p w14:paraId="72476BEB" w14:textId="77777777" w:rsidR="00DE35EB" w:rsidRPr="00DE35EB" w:rsidRDefault="00DE35EB" w:rsidP="00DE35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Instructions: One sentence in each pair is incorrect. Find it and correct it.</w:t>
      </w:r>
    </w:p>
    <w:p w14:paraId="390407D0" w14:textId="77777777" w:rsidR="00DE35EB" w:rsidRPr="00DE35EB" w:rsidRDefault="00DE35EB" w:rsidP="00DE35EB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) The food that we ordered was delicious.</w:t>
      </w: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b) The food, that we ordered, was delicious.</w:t>
      </w:r>
    </w:p>
    <w:p w14:paraId="6AAC90B3" w14:textId="77777777" w:rsidR="00DE35EB" w:rsidRPr="00DE35EB" w:rsidRDefault="00DE35EB" w:rsidP="00DE35EB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) My uncle, who is a great cook, lives in Rome.</w:t>
      </w: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b) My uncle, that is a great cook, lives in Rome.</w:t>
      </w:r>
    </w:p>
    <w:p w14:paraId="79381092" w14:textId="77777777" w:rsidR="00DE35EB" w:rsidRPr="00DE35EB" w:rsidRDefault="00DE35EB" w:rsidP="00DE35EB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) That's the actor whose wife is a director.</w:t>
      </w: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 xml:space="preserve">b) That's the actor </w:t>
      </w:r>
      <w:proofErr w:type="spellStart"/>
      <w:proofErr w:type="gramStart"/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who's</w:t>
      </w:r>
      <w:proofErr w:type="spellEnd"/>
      <w:proofErr w:type="gramEnd"/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ife is a director.</w:t>
      </w:r>
    </w:p>
    <w:p w14:paraId="76E0A04E" w14:textId="77777777" w:rsidR="00DE35EB" w:rsidRPr="00DE35EB" w:rsidRDefault="00DE35EB" w:rsidP="00DE35EB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) Is this the hotel where you stayed?</w:t>
      </w: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b) Is this the hotel which you stayed?</w:t>
      </w:r>
    </w:p>
    <w:p w14:paraId="2272C680" w14:textId="77777777" w:rsidR="00DE35EB" w:rsidRPr="00DE35EB" w:rsidRDefault="00DE35EB" w:rsidP="00DE35EB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) I like people which are honest and kind.</w:t>
      </w: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b) I like people who are honest and kind.</w:t>
      </w:r>
    </w:p>
    <w:p w14:paraId="2835E136" w14:textId="77777777" w:rsidR="00DE35EB" w:rsidRPr="00DE35EB" w:rsidRDefault="00DE35EB" w:rsidP="00DE35EB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) The day when I graduated was the best of my life.</w:t>
      </w: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b) The day which I graduated was the best of my life.</w:t>
      </w:r>
    </w:p>
    <w:p w14:paraId="46D2C3CA" w14:textId="0B55F0D2" w:rsidR="00663A68" w:rsidRDefault="00DE35EB" w:rsidP="00DE35EB">
      <w:pPr>
        <w:numPr>
          <w:ilvl w:val="0"/>
          <w:numId w:val="5"/>
        </w:numPr>
        <w:spacing w:after="0" w:line="240" w:lineRule="auto"/>
      </w:pP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) She has a dog who is very friendly.</w:t>
      </w:r>
      <w:r w:rsidRPr="00DE35E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b) She has a dog which is very friendly.</w:t>
      </w:r>
    </w:p>
    <w:sectPr w:rsidR="00663A68" w:rsidSect="00DE35EB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A54F72"/>
    <w:multiLevelType w:val="multilevel"/>
    <w:tmpl w:val="1AAC973C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A17B92"/>
    <w:multiLevelType w:val="multilevel"/>
    <w:tmpl w:val="BBB221C0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AC1B01"/>
    <w:multiLevelType w:val="hybridMultilevel"/>
    <w:tmpl w:val="6FCC855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E05813"/>
    <w:multiLevelType w:val="multilevel"/>
    <w:tmpl w:val="58A08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E049B5"/>
    <w:multiLevelType w:val="multilevel"/>
    <w:tmpl w:val="DA14DAD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CA51E8"/>
    <w:multiLevelType w:val="multilevel"/>
    <w:tmpl w:val="CE065DB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7340637">
    <w:abstractNumId w:val="3"/>
  </w:num>
  <w:num w:numId="2" w16cid:durableId="476721775">
    <w:abstractNumId w:val="4"/>
  </w:num>
  <w:num w:numId="3" w16cid:durableId="1480345361">
    <w:abstractNumId w:val="5"/>
  </w:num>
  <w:num w:numId="4" w16cid:durableId="88477406">
    <w:abstractNumId w:val="1"/>
  </w:num>
  <w:num w:numId="5" w16cid:durableId="1012798797">
    <w:abstractNumId w:val="0"/>
  </w:num>
  <w:num w:numId="6" w16cid:durableId="21678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DAyNbcwNzUwtjRX0lEKTi0uzszPAykwrAUAEX4BzSwAAAA="/>
  </w:docVars>
  <w:rsids>
    <w:rsidRoot w:val="00DE35EB"/>
    <w:rsid w:val="00192486"/>
    <w:rsid w:val="0031667B"/>
    <w:rsid w:val="00331D0E"/>
    <w:rsid w:val="005E3C54"/>
    <w:rsid w:val="00604AAD"/>
    <w:rsid w:val="00663A68"/>
    <w:rsid w:val="008B72A0"/>
    <w:rsid w:val="008F2CA1"/>
    <w:rsid w:val="009E79CB"/>
    <w:rsid w:val="00AC42A4"/>
    <w:rsid w:val="00D12E0A"/>
    <w:rsid w:val="00DE35EB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B7659"/>
  <w15:chartTrackingRefBased/>
  <w15:docId w15:val="{97591513-0168-4DA8-9631-41CF5E8E9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E35E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E35E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DE35E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DE35E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DE35E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DE35E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DE35E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DE35E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DE35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DE35E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DE35EB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DE35EB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DE35EB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DE35EB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DE35EB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DE35EB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DE35E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DE35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E35E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DE35E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DE35E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DE35EB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DE35EB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DE35EB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DE35E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DE35EB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DE35EB"/>
    <w:rPr>
      <w:b/>
      <w:bCs/>
      <w:smallCaps/>
      <w:color w:val="2F5496" w:themeColor="accent1" w:themeShade="BF"/>
      <w:spacing w:val="5"/>
    </w:rPr>
  </w:style>
  <w:style w:type="character" w:styleId="lev">
    <w:name w:val="Strong"/>
    <w:basedOn w:val="Policepardfaut"/>
    <w:uiPriority w:val="22"/>
    <w:qFormat/>
    <w:rsid w:val="00DE35EB"/>
    <w:rPr>
      <w:b/>
      <w:bCs/>
    </w:rPr>
  </w:style>
  <w:style w:type="paragraph" w:customStyle="1" w:styleId="ds-markdown-paragraph">
    <w:name w:val="ds-markdown-paragraph"/>
    <w:basedOn w:val="Normal"/>
    <w:rsid w:val="00DE3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Accentuation">
    <w:name w:val="Emphasis"/>
    <w:basedOn w:val="Policepardfaut"/>
    <w:uiPriority w:val="20"/>
    <w:qFormat/>
    <w:rsid w:val="00DE35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2</Words>
  <Characters>2180</Characters>
  <Application>Microsoft Office Word</Application>
  <DocSecurity>0</DocSecurity>
  <Lines>18</Lines>
  <Paragraphs>5</Paragraphs>
  <ScaleCrop>false</ScaleCrop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1</cp:revision>
  <dcterms:created xsi:type="dcterms:W3CDTF">2025-10-08T12:30:00Z</dcterms:created>
  <dcterms:modified xsi:type="dcterms:W3CDTF">2025-10-08T12:37:00Z</dcterms:modified>
</cp:coreProperties>
</file>